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4554B" w14:textId="77777777" w:rsidR="00D20946" w:rsidRDefault="00556AE2">
      <w:pPr>
        <w:pStyle w:val="FirstParagraph"/>
      </w:pPr>
      <w:r>
        <w:t>HW05 — STAT/CS 287</w:t>
      </w:r>
      <w:r>
        <w:br/>
        <w:t>NAME:</w:t>
      </w:r>
      <w:r>
        <w:br/>
        <w:t>DATE:</w:t>
      </w:r>
    </w:p>
    <w:p w14:paraId="0EE905A7" w14:textId="77777777" w:rsidR="00D20946" w:rsidRDefault="00556AE2">
      <w:r>
        <w:pict w14:anchorId="0335D3AC">
          <v:rect id="_x0000_i1025" style="width:0;height:1.5pt" o:hralign="center" o:hrstd="t" o:hr="t"/>
        </w:pict>
      </w:r>
    </w:p>
    <w:p w14:paraId="1C8A7E42" w14:textId="3B2B4DE6" w:rsidR="00D20946" w:rsidRDefault="00556AE2">
      <w:pPr>
        <w:pStyle w:val="Heading2"/>
      </w:pPr>
      <w:bookmarkStart w:id="0" w:name="p1.1"/>
      <w:r>
        <w:t>P1.1</w:t>
      </w:r>
      <w:bookmarkEnd w:id="0"/>
    </w:p>
    <w:p w14:paraId="07585004" w14:textId="1B8FABBA" w:rsidR="00C43E68" w:rsidRPr="00C43E68" w:rsidRDefault="00C43E68" w:rsidP="00C43E68">
      <w:pPr>
        <w:pStyle w:val="BodyText"/>
      </w:pPr>
      <w:r>
        <w:t xml:space="preserve">The function </w:t>
      </w:r>
      <w:r w:rsidR="006A4B48">
        <w:t xml:space="preserve">returns a dictionary of lists based on the columns of a text file. </w:t>
      </w:r>
      <w:r>
        <w:t xml:space="preserve">opens the txt file located at </w:t>
      </w:r>
      <w:r w:rsidRPr="00C43E68">
        <w:t>../data/diabetes_study_rz03__data.txt</w:t>
      </w:r>
      <w:r>
        <w:t xml:space="preserve"> and splits the raw string into a list using the newline character as the delimiter character</w:t>
      </w:r>
      <w:r w:rsidR="006A4B48">
        <w:t>. Since each line in the text file is a json, the function turns each line (entry in the list) into a dictionary.  The function then iterates over that new dictionary and appends the value of each key to the corresponding list in the dictionary that will be eventually returned. For example, the text file { “X”: a, … }  will be ended to the returned dictionary: { “X”: […, a], … })</w:t>
      </w:r>
      <w:bookmarkStart w:id="1" w:name="_GoBack"/>
      <w:bookmarkEnd w:id="1"/>
    </w:p>
    <w:p w14:paraId="081A725C" w14:textId="77777777" w:rsidR="00D20946" w:rsidRDefault="00556AE2">
      <w:pPr>
        <w:pStyle w:val="Heading2"/>
      </w:pPr>
      <w:bookmarkStart w:id="2" w:name="p1.2"/>
      <w:r>
        <w:t>P1.2</w:t>
      </w:r>
      <w:bookmarkEnd w:id="2"/>
    </w:p>
    <w:p w14:paraId="79A1F8BA" w14:textId="77777777" w:rsidR="00D20946" w:rsidRDefault="00556AE2">
      <w:pPr>
        <w:pStyle w:val="Heading2"/>
      </w:pPr>
      <w:bookmarkStart w:id="3" w:name="p1.3"/>
      <w:r>
        <w:t>P1.3</w:t>
      </w:r>
      <w:bookmarkEnd w:id="3"/>
    </w:p>
    <w:p w14:paraId="55CFF872" w14:textId="77777777" w:rsidR="00D20946" w:rsidRDefault="00556AE2">
      <w:pPr>
        <w:pStyle w:val="Heading2"/>
      </w:pPr>
      <w:bookmarkStart w:id="4" w:name="p2.1"/>
      <w:r>
        <w:t>P2.1</w:t>
      </w:r>
      <w:bookmarkEnd w:id="4"/>
    </w:p>
    <w:p w14:paraId="267B1771" w14:textId="77777777" w:rsidR="00D20946" w:rsidRDefault="00556AE2">
      <w:pPr>
        <w:pStyle w:val="Heading2"/>
      </w:pPr>
      <w:bookmarkStart w:id="5" w:name="p2.2"/>
      <w:r>
        <w:t>P2.2</w:t>
      </w:r>
      <w:bookmarkEnd w:id="5"/>
    </w:p>
    <w:p w14:paraId="5B3EFE59" w14:textId="77777777" w:rsidR="00D20946" w:rsidRDefault="00556AE2">
      <w:pPr>
        <w:pStyle w:val="Heading2"/>
      </w:pPr>
      <w:bookmarkStart w:id="6" w:name="p3.1"/>
      <w:r>
        <w:t>P3.1</w:t>
      </w:r>
      <w:bookmarkEnd w:id="6"/>
    </w:p>
    <w:p w14:paraId="1AB0944B" w14:textId="77777777" w:rsidR="00D20946" w:rsidRDefault="00556AE2">
      <w:pPr>
        <w:pStyle w:val="Heading2"/>
      </w:pPr>
      <w:bookmarkStart w:id="7" w:name="p3.2"/>
      <w:r>
        <w:t>P3.2</w:t>
      </w:r>
      <w:bookmarkEnd w:id="7"/>
    </w:p>
    <w:sectPr w:rsidR="00D209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ED853" w14:textId="77777777" w:rsidR="00556AE2" w:rsidRDefault="00556AE2">
      <w:pPr>
        <w:spacing w:after="0"/>
      </w:pPr>
      <w:r>
        <w:separator/>
      </w:r>
    </w:p>
  </w:endnote>
  <w:endnote w:type="continuationSeparator" w:id="0">
    <w:p w14:paraId="25EE9216" w14:textId="77777777" w:rsidR="00556AE2" w:rsidRDefault="00556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2B4FE" w14:textId="77777777" w:rsidR="00556AE2" w:rsidRDefault="00556AE2">
      <w:r>
        <w:separator/>
      </w:r>
    </w:p>
  </w:footnote>
  <w:footnote w:type="continuationSeparator" w:id="0">
    <w:p w14:paraId="62C28B96" w14:textId="77777777" w:rsidR="00556AE2" w:rsidRDefault="00556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364D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2BC5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6AE2"/>
    <w:rsid w:val="00590D07"/>
    <w:rsid w:val="006A4B48"/>
    <w:rsid w:val="00784D58"/>
    <w:rsid w:val="008D6863"/>
    <w:rsid w:val="00B86B75"/>
    <w:rsid w:val="00BC48D5"/>
    <w:rsid w:val="00C36279"/>
    <w:rsid w:val="00C43E68"/>
    <w:rsid w:val="00D209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9210D"/>
  <w15:docId w15:val="{3539710A-4222-42EE-B7F2-3154FDE9F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03</Words>
  <Characters>588</Characters>
  <Application>Microsoft Office Word</Application>
  <DocSecurity>0</DocSecurity>
  <Lines>4</Lines>
  <Paragraphs>1</Paragraphs>
  <ScaleCrop>false</ScaleCrop>
  <Company/>
  <LinksUpToDate>false</LinksUpToDate>
  <CharactersWithSpaces>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hony Dingus</cp:lastModifiedBy>
  <cp:revision>3</cp:revision>
  <dcterms:created xsi:type="dcterms:W3CDTF">2019-10-07T21:01:00Z</dcterms:created>
  <dcterms:modified xsi:type="dcterms:W3CDTF">2020-03-01T03:01:00Z</dcterms:modified>
</cp:coreProperties>
</file>